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38BC" w:rsidRPr="00E31BBA" w:rsidRDefault="00E938BC" w:rsidP="00AF636E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31BBA">
        <w:rPr>
          <w:rFonts w:ascii="Times New Roman" w:hAnsi="Times New Roman" w:cs="Times New Roman"/>
          <w:b/>
          <w:sz w:val="28"/>
          <w:szCs w:val="28"/>
        </w:rPr>
        <w:t>Oper</w:t>
      </w:r>
      <w:r w:rsidR="00AF636E" w:rsidRPr="00E31BBA">
        <w:rPr>
          <w:rFonts w:ascii="Times New Roman" w:hAnsi="Times New Roman" w:cs="Times New Roman"/>
          <w:b/>
          <w:sz w:val="28"/>
          <w:szCs w:val="28"/>
        </w:rPr>
        <w:t xml:space="preserve">ating System Lab </w:t>
      </w:r>
      <w:proofErr w:type="spellStart"/>
      <w:proofErr w:type="gramStart"/>
      <w:r w:rsidRPr="00E31BBA">
        <w:rPr>
          <w:rFonts w:ascii="Times New Roman" w:hAnsi="Times New Roman" w:cs="Times New Roman"/>
          <w:b/>
          <w:bCs/>
          <w:sz w:val="28"/>
          <w:szCs w:val="28"/>
        </w:rPr>
        <w:t>Ex.No</w:t>
      </w:r>
      <w:proofErr w:type="spellEnd"/>
      <w:r w:rsidRPr="00E31BBA">
        <w:rPr>
          <w:rFonts w:ascii="Times New Roman" w:hAnsi="Times New Roman" w:cs="Times New Roman"/>
          <w:b/>
          <w:bCs/>
          <w:sz w:val="28"/>
          <w:szCs w:val="28"/>
        </w:rPr>
        <w:t xml:space="preserve"> :</w:t>
      </w:r>
      <w:proofErr w:type="gramEnd"/>
      <w:r w:rsidRPr="00E31BB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F636E" w:rsidRPr="00E31BBA">
        <w:rPr>
          <w:rFonts w:ascii="Times New Roman" w:hAnsi="Times New Roman" w:cs="Times New Roman"/>
          <w:b/>
          <w:bCs/>
          <w:sz w:val="28"/>
          <w:szCs w:val="28"/>
        </w:rPr>
        <w:t>1</w:t>
      </w:r>
    </w:p>
    <w:p w:rsidR="00E938BC" w:rsidRPr="00E31BBA" w:rsidRDefault="00E938BC" w:rsidP="00AF636E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  <w:r w:rsidRPr="00E31BBA">
        <w:rPr>
          <w:rFonts w:ascii="Times New Roman" w:hAnsi="Times New Roman" w:cs="Times New Roman"/>
          <w:b/>
          <w:bCs/>
          <w:sz w:val="28"/>
          <w:szCs w:val="28"/>
        </w:rPr>
        <w:t>UNIX COMMANDS</w:t>
      </w:r>
    </w:p>
    <w:p w:rsidR="00E938BC" w:rsidRPr="00E31BBA" w:rsidRDefault="00AF636E" w:rsidP="00AF636E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r w:rsidRPr="00E31BBA">
        <w:rPr>
          <w:rFonts w:ascii="Times New Roman" w:hAnsi="Times New Roman" w:cs="Times New Roman"/>
          <w:b/>
          <w:bCs/>
          <w:sz w:val="28"/>
          <w:szCs w:val="28"/>
        </w:rPr>
        <w:t>AIM</w:t>
      </w:r>
      <w:r w:rsidR="00E938BC" w:rsidRPr="00E31BBA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</w:p>
    <w:p w:rsidR="00AF636E" w:rsidRPr="00E31BBA" w:rsidRDefault="00E938BC" w:rsidP="00AF636E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r w:rsidRPr="00E31BBA">
        <w:rPr>
          <w:rFonts w:ascii="Times New Roman" w:hAnsi="Times New Roman" w:cs="Times New Roman"/>
          <w:sz w:val="28"/>
          <w:szCs w:val="28"/>
        </w:rPr>
        <w:t>To study and ex</w:t>
      </w:r>
      <w:r w:rsidR="005A17C8">
        <w:rPr>
          <w:rFonts w:ascii="Times New Roman" w:hAnsi="Times New Roman" w:cs="Times New Roman"/>
          <w:sz w:val="28"/>
          <w:szCs w:val="28"/>
        </w:rPr>
        <w:t>e</w:t>
      </w:r>
      <w:r w:rsidRPr="00E31BBA">
        <w:rPr>
          <w:rFonts w:ascii="Times New Roman" w:hAnsi="Times New Roman" w:cs="Times New Roman"/>
          <w:sz w:val="28"/>
          <w:szCs w:val="28"/>
        </w:rPr>
        <w:t xml:space="preserve">cute the commands in </w:t>
      </w:r>
      <w:r w:rsidR="005A17C8">
        <w:rPr>
          <w:rFonts w:ascii="Times New Roman" w:hAnsi="Times New Roman" w:cs="Times New Roman"/>
          <w:sz w:val="28"/>
          <w:szCs w:val="28"/>
        </w:rPr>
        <w:t>linu</w:t>
      </w:r>
      <w:r w:rsidRPr="00E31BBA">
        <w:rPr>
          <w:rFonts w:ascii="Times New Roman" w:hAnsi="Times New Roman" w:cs="Times New Roman"/>
          <w:sz w:val="28"/>
          <w:szCs w:val="28"/>
        </w:rPr>
        <w:t xml:space="preserve">x. </w:t>
      </w:r>
    </w:p>
    <w:p w:rsidR="00AF636E" w:rsidRPr="00E31BBA" w:rsidRDefault="00AF636E" w:rsidP="00AF636E">
      <w:pPr>
        <w:pStyle w:val="Default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31BBA">
        <w:rPr>
          <w:rFonts w:ascii="Times New Roman" w:hAnsi="Times New Roman" w:cs="Times New Roman"/>
          <w:b/>
          <w:bCs/>
          <w:sz w:val="28"/>
          <w:szCs w:val="28"/>
        </w:rPr>
        <w:t>COMMAND</w:t>
      </w:r>
      <w:r w:rsidR="00E938BC" w:rsidRPr="00E31BBA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bookmarkStart w:id="0" w:name="_GoBack"/>
      <w:bookmarkEnd w:id="0"/>
    </w:p>
    <w:p w:rsidR="00E31BBA" w:rsidRPr="00E31BBA" w:rsidRDefault="00E31BBA" w:rsidP="00AF636E">
      <w:pPr>
        <w:pStyle w:val="Default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E938BC" w:rsidRPr="00E31BBA" w:rsidRDefault="00AF636E" w:rsidP="00AF636E">
      <w:pPr>
        <w:pStyle w:val="Default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31BBA">
        <w:rPr>
          <w:rFonts w:ascii="Times New Roman" w:hAnsi="Times New Roman" w:cs="Times New Roman"/>
          <w:b/>
          <w:bCs/>
          <w:sz w:val="28"/>
          <w:szCs w:val="28"/>
        </w:rPr>
        <w:t>1: Date Command</w:t>
      </w:r>
      <w:r w:rsidR="00E938BC" w:rsidRPr="00E31BBA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</w:p>
    <w:p w:rsidR="00E938BC" w:rsidRPr="00E31BBA" w:rsidRDefault="00E938BC" w:rsidP="00AF636E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r w:rsidRPr="00E31BBA">
        <w:rPr>
          <w:rFonts w:ascii="Times New Roman" w:hAnsi="Times New Roman" w:cs="Times New Roman"/>
          <w:sz w:val="28"/>
          <w:szCs w:val="28"/>
        </w:rPr>
        <w:t xml:space="preserve">This command is used to display the current data and time. </w:t>
      </w:r>
    </w:p>
    <w:p w:rsidR="00AF636E" w:rsidRPr="00E31BBA" w:rsidRDefault="00AF636E" w:rsidP="00AF636E">
      <w:pPr>
        <w:pStyle w:val="Default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31BBA">
        <w:rPr>
          <w:rFonts w:ascii="Times New Roman" w:hAnsi="Times New Roman" w:cs="Times New Roman"/>
          <w:b/>
          <w:bCs/>
          <w:sz w:val="28"/>
          <w:szCs w:val="28"/>
        </w:rPr>
        <w:t>Syntax</w:t>
      </w:r>
      <w:r w:rsidR="00E938BC" w:rsidRPr="00E31BBA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</w:p>
    <w:p w:rsidR="00E938BC" w:rsidRPr="00E31BBA" w:rsidRDefault="00E938BC" w:rsidP="00AF636E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r w:rsidRPr="00E31BBA">
        <w:rPr>
          <w:rFonts w:ascii="Times New Roman" w:hAnsi="Times New Roman" w:cs="Times New Roman"/>
          <w:sz w:val="28"/>
          <w:szCs w:val="28"/>
        </w:rPr>
        <w:t xml:space="preserve">$date </w:t>
      </w:r>
    </w:p>
    <w:p w:rsidR="00AF636E" w:rsidRPr="00E31BBA" w:rsidRDefault="00AF636E" w:rsidP="00AF636E">
      <w:pPr>
        <w:pStyle w:val="Default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E938BC" w:rsidRPr="00E31BBA" w:rsidRDefault="00E938BC" w:rsidP="00AF636E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r w:rsidRPr="00E31BBA">
        <w:rPr>
          <w:rFonts w:ascii="Times New Roman" w:hAnsi="Times New Roman" w:cs="Times New Roman"/>
          <w:b/>
          <w:bCs/>
          <w:sz w:val="28"/>
          <w:szCs w:val="28"/>
        </w:rPr>
        <w:t>2.</w:t>
      </w:r>
      <w:r w:rsidR="00AC22E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E31BBA">
        <w:rPr>
          <w:rFonts w:ascii="Times New Roman" w:hAnsi="Times New Roman" w:cs="Times New Roman"/>
          <w:b/>
          <w:bCs/>
          <w:sz w:val="28"/>
          <w:szCs w:val="28"/>
        </w:rPr>
        <w:t>Calender</w:t>
      </w:r>
      <w:proofErr w:type="spellEnd"/>
      <w:r w:rsidRPr="00E31BB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gramStart"/>
      <w:r w:rsidRPr="00E31BBA">
        <w:rPr>
          <w:rFonts w:ascii="Times New Roman" w:hAnsi="Times New Roman" w:cs="Times New Roman"/>
          <w:b/>
          <w:bCs/>
          <w:sz w:val="28"/>
          <w:szCs w:val="28"/>
        </w:rPr>
        <w:t>Command :</w:t>
      </w:r>
      <w:proofErr w:type="gramEnd"/>
      <w:r w:rsidRPr="00E31BB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E938BC" w:rsidRPr="00E31BBA" w:rsidRDefault="00E938BC" w:rsidP="00AF636E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r w:rsidRPr="00E31BBA">
        <w:rPr>
          <w:rFonts w:ascii="Times New Roman" w:hAnsi="Times New Roman" w:cs="Times New Roman"/>
          <w:sz w:val="28"/>
          <w:szCs w:val="28"/>
        </w:rPr>
        <w:t xml:space="preserve">This command is used to display the calendar of the year or the particular month of calendar year. </w:t>
      </w:r>
    </w:p>
    <w:p w:rsidR="00E938BC" w:rsidRPr="00E31BBA" w:rsidRDefault="00E938BC" w:rsidP="00AF636E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31BBA">
        <w:rPr>
          <w:rFonts w:ascii="Times New Roman" w:hAnsi="Times New Roman" w:cs="Times New Roman"/>
          <w:b/>
          <w:bCs/>
          <w:sz w:val="28"/>
          <w:szCs w:val="28"/>
        </w:rPr>
        <w:t>Syntax :</w:t>
      </w:r>
      <w:proofErr w:type="gramEnd"/>
      <w:r w:rsidRPr="00E31BB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E938BC" w:rsidRPr="00E31BBA" w:rsidRDefault="00E938BC" w:rsidP="00AF636E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31BBA">
        <w:rPr>
          <w:rFonts w:ascii="Times New Roman" w:hAnsi="Times New Roman" w:cs="Times New Roman"/>
          <w:sz w:val="28"/>
          <w:szCs w:val="28"/>
        </w:rPr>
        <w:t>a.$</w:t>
      </w:r>
      <w:proofErr w:type="spellStart"/>
      <w:proofErr w:type="gramEnd"/>
      <w:r w:rsidRPr="00E31BBA">
        <w:rPr>
          <w:rFonts w:ascii="Times New Roman" w:hAnsi="Times New Roman" w:cs="Times New Roman"/>
          <w:sz w:val="28"/>
          <w:szCs w:val="28"/>
        </w:rPr>
        <w:t>cal</w:t>
      </w:r>
      <w:proofErr w:type="spellEnd"/>
      <w:r w:rsidRPr="00E31BBA">
        <w:rPr>
          <w:rFonts w:ascii="Times New Roman" w:hAnsi="Times New Roman" w:cs="Times New Roman"/>
          <w:sz w:val="28"/>
          <w:szCs w:val="28"/>
        </w:rPr>
        <w:t xml:space="preserve"> &lt;year&gt; </w:t>
      </w:r>
    </w:p>
    <w:p w:rsidR="00E938BC" w:rsidRPr="00E31BBA" w:rsidRDefault="00E938BC" w:rsidP="00AF636E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31BBA">
        <w:rPr>
          <w:rFonts w:ascii="Times New Roman" w:hAnsi="Times New Roman" w:cs="Times New Roman"/>
          <w:sz w:val="28"/>
          <w:szCs w:val="28"/>
        </w:rPr>
        <w:t>b.$</w:t>
      </w:r>
      <w:proofErr w:type="spellStart"/>
      <w:proofErr w:type="gramEnd"/>
      <w:r w:rsidRPr="00E31BBA">
        <w:rPr>
          <w:rFonts w:ascii="Times New Roman" w:hAnsi="Times New Roman" w:cs="Times New Roman"/>
          <w:sz w:val="28"/>
          <w:szCs w:val="28"/>
        </w:rPr>
        <w:t>cal</w:t>
      </w:r>
      <w:proofErr w:type="spellEnd"/>
      <w:r w:rsidRPr="00E31BBA">
        <w:rPr>
          <w:rFonts w:ascii="Times New Roman" w:hAnsi="Times New Roman" w:cs="Times New Roman"/>
          <w:sz w:val="28"/>
          <w:szCs w:val="28"/>
        </w:rPr>
        <w:t xml:space="preserve"> &lt;month&gt; &lt;year&gt; </w:t>
      </w:r>
    </w:p>
    <w:p w:rsidR="00264F5D" w:rsidRPr="00E31BBA" w:rsidRDefault="00E938BC" w:rsidP="00AF636E">
      <w:pPr>
        <w:jc w:val="both"/>
        <w:rPr>
          <w:rFonts w:ascii="Times New Roman" w:hAnsi="Times New Roman" w:cs="Times New Roman"/>
          <w:sz w:val="28"/>
          <w:szCs w:val="28"/>
        </w:rPr>
      </w:pPr>
      <w:r w:rsidRPr="00E31BBA">
        <w:rPr>
          <w:rFonts w:ascii="Times New Roman" w:hAnsi="Times New Roman" w:cs="Times New Roman"/>
          <w:sz w:val="28"/>
          <w:szCs w:val="28"/>
        </w:rPr>
        <w:t>Here the first syntax gives the entire calendar for given year &amp; the second Syntax gives the calendar of reserved month of that year.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3.</w:t>
      </w:r>
      <w:r w:rsidRPr="00E31BBA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Echo </w:t>
      </w: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Command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>This command is used to pr</w:t>
      </w:r>
      <w:r w:rsidRPr="00E31BBA">
        <w:rPr>
          <w:rFonts w:ascii="Times New Roman" w:hAnsi="Times New Roman" w:cs="Times New Roman"/>
          <w:color w:val="000000"/>
          <w:sz w:val="28"/>
          <w:szCs w:val="28"/>
        </w:rPr>
        <w:t>int the arguments on the screen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31BBA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</w:t>
      </w: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: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echo &lt;text&gt;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31BBA">
        <w:rPr>
          <w:rFonts w:ascii="Times New Roman" w:hAnsi="Times New Roman" w:cs="Times New Roman"/>
          <w:b/>
          <w:bCs/>
          <w:color w:val="000000"/>
          <w:sz w:val="28"/>
          <w:szCs w:val="28"/>
        </w:rPr>
        <w:t>Multi line echo command</w:t>
      </w: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have the output in the same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line ,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the following commands can be used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31BBA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</w:t>
      </w: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: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echo &lt;text\&gt;text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have the output in different line, the following command can be used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31BBA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</w:t>
      </w: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: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echo “text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&gt;line2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&gt;line3”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04366B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4</w:t>
      </w:r>
      <w:r w:rsidR="00AF636E"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.’who’ </w:t>
      </w:r>
      <w:proofErr w:type="gramStart"/>
      <w:r w:rsidR="00AF636E"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Command :</w:t>
      </w:r>
      <w:proofErr w:type="gramEnd"/>
      <w:r w:rsidR="00AF636E"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It is used to display who are the users connected to our computer currently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who –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option‟s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Options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-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H–Display the output with headers.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b–Display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the last booting date or time or when the system was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lastely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rebooted.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6.’who am </w:t>
      </w:r>
      <w:proofErr w:type="spell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i</w:t>
      </w:r>
      <w:proofErr w:type="spell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’ </w:t>
      </w: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Command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Display the details of the current working directory.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who am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i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7.’tty’ </w:t>
      </w: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Command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It will display the terminal name.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tty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8.’Binary’ Calculator </w:t>
      </w: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Command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It will change the „$‟ mode and in the new mode,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arithematic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operations such as +,-,*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,/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>,%,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n,sqrt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(),length(),=,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etc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can be performed . This command is used to go to the binary calculus mode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bc</w:t>
      </w:r>
      <w:proofErr w:type="spellEnd"/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operations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^d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>1 base –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inputbase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0 base –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outputbase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are used for base conversions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Base :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Decimal = 1 Binary = 2 Octal = 8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Hexa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= 16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9.’CLEAR’ </w:t>
      </w: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Command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It is used to clear the screen. </w:t>
      </w:r>
    </w:p>
    <w:p w:rsidR="00AF636E" w:rsidRPr="00E31BBA" w:rsidRDefault="00AF636E" w:rsidP="00AF636E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E31BBA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E31BBA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E31BBA">
        <w:rPr>
          <w:rFonts w:ascii="Times New Roman" w:hAnsi="Times New Roman" w:cs="Times New Roman"/>
          <w:color w:val="000000"/>
          <w:sz w:val="28"/>
          <w:szCs w:val="28"/>
        </w:rPr>
        <w:t>$clear</w:t>
      </w:r>
    </w:p>
    <w:p w:rsidR="00AF636E" w:rsidRPr="00E31BBA" w:rsidRDefault="00AF636E" w:rsidP="00AF636E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E31BBA" w:rsidRDefault="00AF636E" w:rsidP="00AF636E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31BBA">
        <w:rPr>
          <w:rFonts w:ascii="Times New Roman" w:hAnsi="Times New Roman" w:cs="Times New Roman"/>
          <w:b/>
          <w:bCs/>
          <w:sz w:val="28"/>
          <w:szCs w:val="28"/>
        </w:rPr>
        <w:t xml:space="preserve">10.’MAN’ </w:t>
      </w:r>
      <w:proofErr w:type="gramStart"/>
      <w:r w:rsidRPr="00E31BBA">
        <w:rPr>
          <w:rFonts w:ascii="Times New Roman" w:hAnsi="Times New Roman" w:cs="Times New Roman"/>
          <w:b/>
          <w:bCs/>
          <w:sz w:val="28"/>
          <w:szCs w:val="28"/>
        </w:rPr>
        <w:t>Command :</w:t>
      </w:r>
      <w:proofErr w:type="gramEnd"/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It help us to know about the particular command and its options &amp; working. It is like „help‟ command in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windows .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man &lt;command name&gt;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11</w:t>
      </w: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.MANIPULATION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Command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It is used to manipulate the screen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tput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&lt;argument&gt;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Arguments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lastRenderedPageBreak/>
        <w:t>1.Clear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– to clear the screen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2.Longname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– Display the complete name of the terminal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3.SMSO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– background become white and foreground become black color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4.rmso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– background become black and foreground becomes white color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5.Cop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R C – Move to the cursor position to the specified location. </w:t>
      </w:r>
    </w:p>
    <w:p w:rsid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6.Cols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– Display the number of columns in our terminals. </w:t>
      </w:r>
    </w:p>
    <w:p w:rsidR="00E31BBA" w:rsidRPr="00AF636E" w:rsidRDefault="00E31BBA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12</w:t>
      </w: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.LIST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Command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It is used to list all the contents in the current working directory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ls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– options &lt;arguments&gt;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If the command does not contain any argument means it is working in the Current directory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Options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a– used to list all the files including the hidden files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c–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list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all the files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columnwise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d-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list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all the directories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m-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list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the files separated by commas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p-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list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files include „/‟ to all the directories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r-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list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the files in reverse alphabetical order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f-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list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the files based on the list modification date.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x-list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in column wise sorted order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DIRECTORY RELATED </w:t>
      </w: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COMMANDS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E31BBA" w:rsidRPr="00E31BBA" w:rsidRDefault="00E31BBA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1.Present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Working Directory Command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print the complete path of the current working directory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pwd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</w:p>
    <w:p w:rsidR="00E31BBA" w:rsidRPr="00E31BBA" w:rsidRDefault="00E31BBA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2.MKDIR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Command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create or make a new directory in a current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directory .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mkdir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&lt;directory name&gt; </w:t>
      </w:r>
    </w:p>
    <w:p w:rsidR="00E31BBA" w:rsidRPr="00E31BBA" w:rsidRDefault="00E31BBA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3.CD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Command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change or move the directory to the mentioned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directory .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cd &lt;directory name. </w:t>
      </w:r>
    </w:p>
    <w:p w:rsidR="00E31BBA" w:rsidRPr="00E31BBA" w:rsidRDefault="00E31BBA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4.RMDIR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Command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remove a directory in the current directory &amp; not the current directory itself. </w:t>
      </w:r>
    </w:p>
    <w:p w:rsidR="00AF636E" w:rsidRPr="00E31BBA" w:rsidRDefault="00AF636E" w:rsidP="00AF636E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E31BBA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E31BBA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E31BBA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r w:rsidRPr="00E31BBA">
        <w:rPr>
          <w:rFonts w:ascii="Times New Roman" w:hAnsi="Times New Roman" w:cs="Times New Roman"/>
          <w:color w:val="000000"/>
          <w:sz w:val="28"/>
          <w:szCs w:val="28"/>
        </w:rPr>
        <w:t>rmdir</w:t>
      </w:r>
      <w:proofErr w:type="spellEnd"/>
      <w:r w:rsidRPr="00E31BBA">
        <w:rPr>
          <w:rFonts w:ascii="Times New Roman" w:hAnsi="Times New Roman" w:cs="Times New Roman"/>
          <w:color w:val="000000"/>
          <w:sz w:val="28"/>
          <w:szCs w:val="28"/>
        </w:rPr>
        <w:t xml:space="preserve"> &lt;directory name&gt;</w:t>
      </w:r>
    </w:p>
    <w:p w:rsidR="00AF636E" w:rsidRPr="00E31BBA" w:rsidRDefault="00AF636E" w:rsidP="00AF636E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FILE RELATED </w:t>
      </w: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COMMANDS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E31BBA" w:rsidRPr="00E31BBA" w:rsidRDefault="00E31BBA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1.CREATE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A FILE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create a new file in the current directory we use CAT command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cat &gt; &lt;filename.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he &gt; symbol is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redirectory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we use cat command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2.DISPLAY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A FILE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display the content of file mentioned we use CAT command without „&gt;‟ operator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cat &lt;filename.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Options –s = to neglect the warning /error message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3.COPYING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CONTENTS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copy the content of one file with another. If file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doesnot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exist, a new file is created and if the file exists with some data then it is overwritten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cat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&lt;filename source&gt; &gt;&gt; &lt;destination filename&gt;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cat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&lt;source filename&gt; &gt;&gt; &lt;destination filename&gt; it is avoid overwriting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Options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-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-n content of file with numbers included with blank lines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cat –n &lt;filename&gt;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4.SORTING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A FILE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sort the contents in alphabetical order in reverse order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sort &lt;filename &gt;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Option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 sort –r &lt;filename&gt;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5.COPYING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CONTENTS FROM ONE FILE TO ANOTHER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copy the contents from source to destination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file .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so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that both contents are same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cp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&lt;source filename&gt; &lt;destination filename&gt;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cp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&lt;source filename path &gt; &lt;destination filename path&gt;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lastRenderedPageBreak/>
        <w:t>6.MOVE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Command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completely move the contents from source file to destination file and to remove the source file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mv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&lt;source filename&gt; &lt;destination filename&gt;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7.REMOVE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Command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permanently remove the file we use this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command .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E31BBA" w:rsidRDefault="00AF636E" w:rsidP="00AF636E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31BBA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r w:rsidRPr="00E31BBA">
        <w:rPr>
          <w:rFonts w:ascii="Times New Roman" w:hAnsi="Times New Roman" w:cs="Times New Roman"/>
          <w:color w:val="000000"/>
          <w:sz w:val="28"/>
          <w:szCs w:val="28"/>
        </w:rPr>
        <w:t>rm</w:t>
      </w:r>
      <w:proofErr w:type="spellEnd"/>
      <w:r w:rsidRPr="00E31BBA">
        <w:rPr>
          <w:rFonts w:ascii="Times New Roman" w:hAnsi="Times New Roman" w:cs="Times New Roman"/>
          <w:color w:val="000000"/>
          <w:sz w:val="28"/>
          <w:szCs w:val="28"/>
        </w:rPr>
        <w:t xml:space="preserve"> &lt;filename&gt;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8.WORD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Command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list the content count of no of </w:t>
      </w:r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lines ,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words, characters 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wc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>&lt;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filename&gt;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Options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-c – to display no of characters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-l – to display only the lines.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-w – to display the no of words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9.LINE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PRINTER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o print the line through the printer, we use </w:t>
      </w:r>
      <w:proofErr w:type="spellStart"/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lp</w:t>
      </w:r>
      <w:proofErr w:type="spellEnd"/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command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lp</w:t>
      </w:r>
      <w:proofErr w:type="spellEnd"/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&lt;filename&gt;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10</w:t>
      </w: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.PAGE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Command :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his command is used to display the contents of the file page wise &amp; next page can be viewed by pressing the enter key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yntax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pg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&lt;filename&gt;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11. FILTERS AND PIPES </w:t>
      </w:r>
    </w:p>
    <w:p w:rsidR="00E31BBA" w:rsidRPr="00E31BBA" w:rsidRDefault="00E31BBA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HEAD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It is used to display the top ten lines of file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Syntax: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head&lt;filename&gt; </w:t>
      </w:r>
    </w:p>
    <w:p w:rsidR="00E31BBA" w:rsidRPr="00E31BBA" w:rsidRDefault="00E31BBA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TAIL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his command is used to display the last ten lines of file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Syntax: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tail&lt;filename&gt; </w:t>
      </w:r>
    </w:p>
    <w:p w:rsidR="00E31BBA" w:rsidRPr="00E31BBA" w:rsidRDefault="00E31BBA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lastRenderedPageBreak/>
        <w:t>PAGE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his command shows the page by page a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screenfull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of information is displayed after which the page command displays a prompt and passes for the user to strike the enter key to continue scrolling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Syntax: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ls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–a\p </w:t>
      </w:r>
    </w:p>
    <w:p w:rsidR="00E31BBA" w:rsidRPr="00E31BBA" w:rsidRDefault="00E31BBA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MORE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It also displays the file page by page .To continue scrolling with more command , press the space bar key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Syntax: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more&lt;filename&gt; </w:t>
      </w:r>
    </w:p>
    <w:p w:rsidR="00E31BBA" w:rsidRPr="00E31BBA" w:rsidRDefault="00E31BBA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GREP :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>This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command is used to search and print the specified patterns from the file. Sy</w:t>
      </w: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ntax: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grep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[option] pattern &lt;filename&gt; </w:t>
      </w:r>
    </w:p>
    <w:p w:rsidR="00E31BBA" w:rsidRPr="00E31BBA" w:rsidRDefault="00E31BBA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SORT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This command is used to sort the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datas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in some order. </w:t>
      </w:r>
    </w:p>
    <w:p w:rsidR="00AF636E" w:rsidRPr="00E31BBA" w:rsidRDefault="00AF636E" w:rsidP="00AF636E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31BBA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Syntax: </w:t>
      </w:r>
      <w:r w:rsidRPr="00E31BBA">
        <w:rPr>
          <w:rFonts w:ascii="Times New Roman" w:hAnsi="Times New Roman" w:cs="Times New Roman"/>
          <w:color w:val="000000"/>
          <w:sz w:val="28"/>
          <w:szCs w:val="28"/>
        </w:rPr>
        <w:t>$sort&lt;filename&gt;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PIPE :</w:t>
      </w:r>
      <w:proofErr w:type="gramEnd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It is a mechanism by which the output of one command can be channeled into the input of another command.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Syntax: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$who |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wc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-l </w:t>
      </w:r>
    </w:p>
    <w:p w:rsidR="00AF636E" w:rsidRP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proofErr w:type="gramStart"/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>TR :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>The</w:t>
      </w:r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tr</w:t>
      </w:r>
      <w:proofErr w:type="spell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filter is used to translate one set of characters from the standard inputs to another. </w:t>
      </w:r>
    </w:p>
    <w:p w:rsidR="00AF636E" w:rsidRPr="00E31BBA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AF63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Syntax: </w:t>
      </w:r>
      <w:r w:rsidRPr="00AF636E">
        <w:rPr>
          <w:rFonts w:ascii="Times New Roman" w:hAnsi="Times New Roman" w:cs="Times New Roman"/>
          <w:color w:val="000000"/>
          <w:sz w:val="28"/>
          <w:szCs w:val="28"/>
        </w:rPr>
        <w:t>$</w:t>
      </w:r>
      <w:proofErr w:type="spellStart"/>
      <w:proofErr w:type="gramStart"/>
      <w:r w:rsidRPr="00AF636E">
        <w:rPr>
          <w:rFonts w:ascii="Times New Roman" w:hAnsi="Times New Roman" w:cs="Times New Roman"/>
          <w:color w:val="000000"/>
          <w:sz w:val="28"/>
          <w:szCs w:val="28"/>
        </w:rPr>
        <w:t>tr</w:t>
      </w:r>
      <w:proofErr w:type="spellEnd"/>
      <w:proofErr w:type="gramEnd"/>
      <w:r w:rsidRPr="00AF636E">
        <w:rPr>
          <w:rFonts w:ascii="Times New Roman" w:hAnsi="Times New Roman" w:cs="Times New Roman"/>
          <w:color w:val="000000"/>
          <w:sz w:val="28"/>
          <w:szCs w:val="28"/>
        </w:rPr>
        <w:t xml:space="preserve"> “[a-z]” “[A-Z]” </w:t>
      </w:r>
    </w:p>
    <w:p w:rsidR="00AF636E" w:rsidRDefault="00AF636E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D46139" w:rsidRDefault="00D46139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1B7FE1" w:rsidRPr="001B7FE1" w:rsidRDefault="001B7FE1" w:rsidP="00AF63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48"/>
          <w:szCs w:val="28"/>
        </w:rPr>
      </w:pPr>
      <w:r w:rsidRPr="001B7FE1">
        <w:rPr>
          <w:rStyle w:val="Emphasis"/>
          <w:b/>
          <w:sz w:val="40"/>
        </w:rPr>
        <w:t>VI editor</w:t>
      </w:r>
    </w:p>
    <w:p w:rsidR="001B7FE1" w:rsidRDefault="001B7FE1" w:rsidP="00AF636E">
      <w:pPr>
        <w:autoSpaceDE w:val="0"/>
        <w:autoSpaceDN w:val="0"/>
        <w:adjustRightInd w:val="0"/>
        <w:spacing w:after="0" w:line="240" w:lineRule="auto"/>
        <w:jc w:val="both"/>
        <w:rPr>
          <w:rStyle w:val="st"/>
        </w:rPr>
      </w:pPr>
      <w:r>
        <w:rPr>
          <w:rStyle w:val="st"/>
        </w:rPr>
        <w:t xml:space="preserve">The </w:t>
      </w:r>
      <w:r>
        <w:rPr>
          <w:rStyle w:val="Emphasis"/>
        </w:rPr>
        <w:t>VI editor</w:t>
      </w:r>
      <w:r>
        <w:rPr>
          <w:rStyle w:val="st"/>
        </w:rPr>
        <w:t xml:space="preserve"> is a fast and powerful text editor of </w:t>
      </w:r>
      <w:proofErr w:type="gramStart"/>
      <w:r>
        <w:rPr>
          <w:rStyle w:val="st"/>
        </w:rPr>
        <w:t>Unix</w:t>
      </w:r>
      <w:proofErr w:type="gramEnd"/>
      <w:r>
        <w:rPr>
          <w:rStyle w:val="st"/>
        </w:rPr>
        <w:t xml:space="preserve"> system.</w:t>
      </w:r>
    </w:p>
    <w:p w:rsidR="001B7FE1" w:rsidRPr="001B7FE1" w:rsidRDefault="001B7FE1" w:rsidP="001B7F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1B7FE1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SAVING AND QUITING FROM </w:t>
      </w:r>
      <w:proofErr w:type="gramStart"/>
      <w:r w:rsidRPr="001B7FE1">
        <w:rPr>
          <w:rFonts w:ascii="Times New Roman" w:hAnsi="Times New Roman" w:cs="Times New Roman"/>
          <w:b/>
          <w:bCs/>
          <w:color w:val="000000"/>
          <w:sz w:val="23"/>
          <w:szCs w:val="23"/>
        </w:rPr>
        <w:t>vi :</w:t>
      </w:r>
      <w:proofErr w:type="gramEnd"/>
      <w:r w:rsidRPr="001B7FE1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- </w:t>
      </w:r>
    </w:p>
    <w:p w:rsidR="001B7FE1" w:rsidRPr="001B7FE1" w:rsidRDefault="001B7FE1" w:rsidP="001B7F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1B7FE1">
        <w:rPr>
          <w:rFonts w:ascii="Times New Roman" w:hAnsi="Times New Roman" w:cs="Times New Roman"/>
          <w:b/>
          <w:bCs/>
          <w:color w:val="000000"/>
          <w:sz w:val="23"/>
          <w:szCs w:val="23"/>
        </w:rPr>
        <w:t>1.&lt;</w:t>
      </w:r>
      <w:proofErr w:type="gramEnd"/>
      <w:r w:rsidRPr="001B7FE1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ESC&gt; w Command : </w:t>
      </w:r>
    </w:p>
    <w:p w:rsidR="001B7FE1" w:rsidRPr="001B7FE1" w:rsidRDefault="001B7FE1" w:rsidP="001B7F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1B7FE1">
        <w:rPr>
          <w:rFonts w:ascii="Times New Roman" w:hAnsi="Times New Roman" w:cs="Times New Roman"/>
          <w:color w:val="000000"/>
          <w:sz w:val="23"/>
          <w:szCs w:val="23"/>
        </w:rPr>
        <w:t xml:space="preserve">To save the given text present in the file. </w:t>
      </w:r>
    </w:p>
    <w:p w:rsidR="001B7FE1" w:rsidRDefault="001B7FE1" w:rsidP="001B7F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1B7FE1">
        <w:rPr>
          <w:rFonts w:ascii="Times New Roman" w:hAnsi="Times New Roman" w:cs="Times New Roman"/>
          <w:b/>
          <w:bCs/>
          <w:color w:val="000000"/>
          <w:sz w:val="23"/>
          <w:szCs w:val="23"/>
        </w:rPr>
        <w:t>Syntax :</w:t>
      </w:r>
      <w:proofErr w:type="gramEnd"/>
      <w:r w:rsidRPr="001B7FE1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 </w:t>
      </w:r>
      <w:r w:rsidRPr="001B7FE1">
        <w:rPr>
          <w:rFonts w:ascii="Times New Roman" w:hAnsi="Times New Roman" w:cs="Times New Roman"/>
          <w:color w:val="000000"/>
          <w:sz w:val="23"/>
          <w:szCs w:val="23"/>
        </w:rPr>
        <w:t xml:space="preserve">&lt;ESC&gt; : w </w:t>
      </w:r>
    </w:p>
    <w:p w:rsidR="00D46139" w:rsidRPr="00D46139" w:rsidRDefault="00D46139" w:rsidP="00D461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D46139">
        <w:rPr>
          <w:rFonts w:ascii="Times New Roman" w:hAnsi="Times New Roman" w:cs="Times New Roman"/>
          <w:color w:val="000000"/>
          <w:sz w:val="23"/>
          <w:szCs w:val="23"/>
        </w:rPr>
        <w:t>2.&lt;</w:t>
      </w:r>
      <w:proofErr w:type="gramEnd"/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ESC&gt; q! </w:t>
      </w:r>
      <w:proofErr w:type="gramStart"/>
      <w:r w:rsidRPr="00D46139">
        <w:rPr>
          <w:rFonts w:ascii="Times New Roman" w:hAnsi="Times New Roman" w:cs="Times New Roman"/>
          <w:color w:val="000000"/>
          <w:sz w:val="23"/>
          <w:szCs w:val="23"/>
        </w:rPr>
        <w:t>Command :</w:t>
      </w:r>
      <w:proofErr w:type="gramEnd"/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</w:p>
    <w:p w:rsidR="00D46139" w:rsidRPr="00D46139" w:rsidRDefault="00D46139" w:rsidP="00D461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To quit the given text without saving. </w:t>
      </w:r>
    </w:p>
    <w:p w:rsidR="00D46139" w:rsidRPr="00D46139" w:rsidRDefault="00D46139" w:rsidP="00D461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D46139">
        <w:rPr>
          <w:rFonts w:ascii="Times New Roman" w:hAnsi="Times New Roman" w:cs="Times New Roman"/>
          <w:color w:val="000000"/>
          <w:sz w:val="23"/>
          <w:szCs w:val="23"/>
        </w:rPr>
        <w:t>Syntax :</w:t>
      </w:r>
      <w:proofErr w:type="gramEnd"/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 &lt;ESC&gt; :q! </w:t>
      </w:r>
    </w:p>
    <w:p w:rsidR="00D46139" w:rsidRPr="00D46139" w:rsidRDefault="00D46139" w:rsidP="00D461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D46139">
        <w:rPr>
          <w:rFonts w:ascii="Times New Roman" w:hAnsi="Times New Roman" w:cs="Times New Roman"/>
          <w:color w:val="000000"/>
          <w:sz w:val="23"/>
          <w:szCs w:val="23"/>
        </w:rPr>
        <w:t>3.&lt;</w:t>
      </w:r>
      <w:proofErr w:type="gramEnd"/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ESC&gt; </w:t>
      </w:r>
      <w:proofErr w:type="spellStart"/>
      <w:r w:rsidRPr="00D46139">
        <w:rPr>
          <w:rFonts w:ascii="Times New Roman" w:hAnsi="Times New Roman" w:cs="Times New Roman"/>
          <w:color w:val="000000"/>
          <w:sz w:val="23"/>
          <w:szCs w:val="23"/>
        </w:rPr>
        <w:t>wq</w:t>
      </w:r>
      <w:proofErr w:type="spellEnd"/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 Command : </w:t>
      </w:r>
    </w:p>
    <w:p w:rsidR="00D46139" w:rsidRPr="00D46139" w:rsidRDefault="00D46139" w:rsidP="00D461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This command quits the </w:t>
      </w:r>
      <w:proofErr w:type="gramStart"/>
      <w:r w:rsidRPr="00D46139">
        <w:rPr>
          <w:rFonts w:ascii="Times New Roman" w:hAnsi="Times New Roman" w:cs="Times New Roman"/>
          <w:color w:val="000000"/>
          <w:sz w:val="23"/>
          <w:szCs w:val="23"/>
        </w:rPr>
        <w:t>vi</w:t>
      </w:r>
      <w:proofErr w:type="gramEnd"/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 editor after saving the text in the mentioned file. </w:t>
      </w:r>
    </w:p>
    <w:p w:rsidR="00D46139" w:rsidRPr="00D46139" w:rsidRDefault="00D46139" w:rsidP="00D461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D46139">
        <w:rPr>
          <w:rFonts w:ascii="Times New Roman" w:hAnsi="Times New Roman" w:cs="Times New Roman"/>
          <w:color w:val="000000"/>
          <w:sz w:val="23"/>
          <w:szCs w:val="23"/>
        </w:rPr>
        <w:t>Syntax :</w:t>
      </w:r>
      <w:proofErr w:type="gramEnd"/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 &lt;ESC&gt; :</w:t>
      </w:r>
      <w:proofErr w:type="spellStart"/>
      <w:r w:rsidRPr="00D46139">
        <w:rPr>
          <w:rFonts w:ascii="Times New Roman" w:hAnsi="Times New Roman" w:cs="Times New Roman"/>
          <w:color w:val="000000"/>
          <w:sz w:val="23"/>
          <w:szCs w:val="23"/>
        </w:rPr>
        <w:t>wq</w:t>
      </w:r>
      <w:proofErr w:type="spellEnd"/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 </w:t>
      </w:r>
    </w:p>
    <w:p w:rsidR="00D46139" w:rsidRPr="00D46139" w:rsidRDefault="00D46139" w:rsidP="00D461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D46139">
        <w:rPr>
          <w:rFonts w:ascii="Times New Roman" w:hAnsi="Times New Roman" w:cs="Times New Roman"/>
          <w:color w:val="000000"/>
          <w:sz w:val="23"/>
          <w:szCs w:val="23"/>
        </w:rPr>
        <w:t>4.&lt;</w:t>
      </w:r>
      <w:proofErr w:type="gramEnd"/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ESC&gt; x Command : </w:t>
      </w:r>
    </w:p>
    <w:p w:rsidR="00D46139" w:rsidRPr="00D46139" w:rsidRDefault="00D46139" w:rsidP="00D461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D46139">
        <w:rPr>
          <w:rFonts w:ascii="Times New Roman" w:hAnsi="Times New Roman" w:cs="Times New Roman"/>
          <w:color w:val="000000"/>
          <w:sz w:val="23"/>
          <w:szCs w:val="23"/>
        </w:rPr>
        <w:t>This command is same as „</w:t>
      </w:r>
      <w:proofErr w:type="spellStart"/>
      <w:r w:rsidRPr="00D46139">
        <w:rPr>
          <w:rFonts w:ascii="Times New Roman" w:hAnsi="Times New Roman" w:cs="Times New Roman"/>
          <w:color w:val="000000"/>
          <w:sz w:val="23"/>
          <w:szCs w:val="23"/>
        </w:rPr>
        <w:t>wq</w:t>
      </w:r>
      <w:proofErr w:type="spellEnd"/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‟ command it saves and quit. </w:t>
      </w:r>
    </w:p>
    <w:p w:rsidR="00D46139" w:rsidRPr="00D46139" w:rsidRDefault="00D46139" w:rsidP="00D461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D46139">
        <w:rPr>
          <w:rFonts w:ascii="Times New Roman" w:hAnsi="Times New Roman" w:cs="Times New Roman"/>
          <w:color w:val="000000"/>
          <w:sz w:val="23"/>
          <w:szCs w:val="23"/>
        </w:rPr>
        <w:t>Syntax :</w:t>
      </w:r>
      <w:proofErr w:type="gramEnd"/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 &lt;ESC&gt; :x </w:t>
      </w:r>
    </w:p>
    <w:p w:rsidR="00D46139" w:rsidRPr="00D46139" w:rsidRDefault="00D46139" w:rsidP="00D461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D46139">
        <w:rPr>
          <w:rFonts w:ascii="Times New Roman" w:hAnsi="Times New Roman" w:cs="Times New Roman"/>
          <w:color w:val="000000"/>
          <w:sz w:val="23"/>
          <w:szCs w:val="23"/>
        </w:rPr>
        <w:t>5.&lt;</w:t>
      </w:r>
      <w:proofErr w:type="gramEnd"/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ESC&gt; q Command : </w:t>
      </w:r>
    </w:p>
    <w:p w:rsidR="00D46139" w:rsidRPr="00D46139" w:rsidRDefault="00D46139" w:rsidP="00D461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This command would quit the window but it would ask for again to save the file. </w:t>
      </w:r>
    </w:p>
    <w:p w:rsidR="00D46139" w:rsidRDefault="00D46139" w:rsidP="00D461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proofErr w:type="gramStart"/>
      <w:r w:rsidRPr="00D46139">
        <w:rPr>
          <w:rFonts w:ascii="Times New Roman" w:hAnsi="Times New Roman" w:cs="Times New Roman"/>
          <w:color w:val="000000"/>
          <w:sz w:val="23"/>
          <w:szCs w:val="23"/>
        </w:rPr>
        <w:t>Syntax :</w:t>
      </w:r>
      <w:proofErr w:type="gramEnd"/>
      <w:r w:rsidRPr="00D46139">
        <w:rPr>
          <w:rFonts w:ascii="Times New Roman" w:hAnsi="Times New Roman" w:cs="Times New Roman"/>
          <w:color w:val="000000"/>
          <w:sz w:val="23"/>
          <w:szCs w:val="23"/>
        </w:rPr>
        <w:t xml:space="preserve"> &lt;ESC&gt; : q</w:t>
      </w:r>
    </w:p>
    <w:p w:rsidR="00D46139" w:rsidRDefault="00D46139" w:rsidP="00D461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:rsidR="00D46139" w:rsidRDefault="00D46139" w:rsidP="00D4613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sectPr w:rsidR="00D461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1MjExN7EwNTSxtDBV0lEKTi0uzszPAykwrAUAKGinbiwAAAA="/>
  </w:docVars>
  <w:rsids>
    <w:rsidRoot w:val="00E347B2"/>
    <w:rsid w:val="0004366B"/>
    <w:rsid w:val="001B7FE1"/>
    <w:rsid w:val="00264F5D"/>
    <w:rsid w:val="00437389"/>
    <w:rsid w:val="005A17C8"/>
    <w:rsid w:val="006319CA"/>
    <w:rsid w:val="0069081B"/>
    <w:rsid w:val="008462B5"/>
    <w:rsid w:val="00924569"/>
    <w:rsid w:val="0095498D"/>
    <w:rsid w:val="00AC22E9"/>
    <w:rsid w:val="00AF636E"/>
    <w:rsid w:val="00D46139"/>
    <w:rsid w:val="00D762D4"/>
    <w:rsid w:val="00E31BBA"/>
    <w:rsid w:val="00E347B2"/>
    <w:rsid w:val="00E93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D33C7A-BD2F-4070-9504-583FA113B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3738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938BC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customStyle="1" w:styleId="st">
    <w:name w:val="st"/>
    <w:basedOn w:val="DefaultParagraphFont"/>
    <w:rsid w:val="001B7FE1"/>
  </w:style>
  <w:style w:type="character" w:styleId="Emphasis">
    <w:name w:val="Emphasis"/>
    <w:basedOn w:val="DefaultParagraphFont"/>
    <w:uiPriority w:val="20"/>
    <w:qFormat/>
    <w:rsid w:val="001B7FE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437389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09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3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4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3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057</Words>
  <Characters>602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tee</dc:creator>
  <cp:keywords/>
  <dc:description/>
  <cp:lastModifiedBy>admin</cp:lastModifiedBy>
  <cp:revision>3</cp:revision>
  <dcterms:created xsi:type="dcterms:W3CDTF">2018-08-12T05:15:00Z</dcterms:created>
  <dcterms:modified xsi:type="dcterms:W3CDTF">2018-08-12T05:17:00Z</dcterms:modified>
</cp:coreProperties>
</file>